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5A85D09" w:rsidR="003E2A3C" w:rsidRDefault="00153B3C" w:rsidP="0057138C">
      <w:pPr>
        <w:pStyle w:val="1"/>
        <w:jc w:val="center"/>
      </w:pPr>
      <w:r>
        <w:t>Problem 3 -</w:t>
      </w:r>
      <w:r w:rsidR="004F7CDE">
        <w:t xml:space="preserve"> </w:t>
      </w:r>
      <w:r w:rsidR="00CE32B7">
        <w:t>Memory game</w:t>
      </w:r>
    </w:p>
    <w:p w14:paraId="2C290730" w14:textId="16AAB39A" w:rsidR="00153B3C" w:rsidRDefault="008226B9" w:rsidP="00153B3C">
      <w:pPr>
        <w:spacing w:before="0" w:after="0" w:line="240" w:lineRule="auto"/>
        <w:jc w:val="center"/>
        <w:rPr>
          <w:lang w:val="bg-BG"/>
        </w:rPr>
      </w:pPr>
      <w:r>
        <w:t>The p</w:t>
      </w:r>
      <w:proofErr w:type="spellStart"/>
      <w:r w:rsidR="00153B3C">
        <w:rPr>
          <w:lang w:val="bg-BG"/>
        </w:rPr>
        <w:t>roblem</w:t>
      </w:r>
      <w:proofErr w:type="spellEnd"/>
      <w:r w:rsidR="00153B3C">
        <w:rPr>
          <w:lang w:val="bg-BG"/>
        </w:rPr>
        <w:t xml:space="preserve"> </w:t>
      </w:r>
      <w:proofErr w:type="spellStart"/>
      <w:r w:rsidR="00153B3C">
        <w:rPr>
          <w:lang w:val="bg-BG"/>
        </w:rPr>
        <w:t>for</w:t>
      </w:r>
      <w:proofErr w:type="spellEnd"/>
      <w:r w:rsidR="00153B3C">
        <w:rPr>
          <w:lang w:val="bg-BG"/>
        </w:rPr>
        <w:t xml:space="preserve"> </w:t>
      </w:r>
      <w:r w:rsidR="00153B3C">
        <w:t>exam preparation</w:t>
      </w:r>
      <w:r w:rsidR="00153B3C">
        <w:rPr>
          <w:lang w:val="bg-BG"/>
        </w:rPr>
        <w:t xml:space="preserve"> </w:t>
      </w:r>
      <w:proofErr w:type="spellStart"/>
      <w:r w:rsidR="00153B3C">
        <w:rPr>
          <w:lang w:val="bg-BG"/>
        </w:rPr>
        <w:t>for</w:t>
      </w:r>
      <w:proofErr w:type="spellEnd"/>
      <w:r w:rsidR="00153B3C">
        <w:rPr>
          <w:lang w:val="bg-BG"/>
        </w:rPr>
        <w:t xml:space="preserve"> </w:t>
      </w:r>
      <w:proofErr w:type="spellStart"/>
      <w:r w:rsidR="00153B3C">
        <w:rPr>
          <w:lang w:val="bg-BG"/>
        </w:rPr>
        <w:t>the</w:t>
      </w:r>
      <w:proofErr w:type="spellEnd"/>
      <w:r w:rsidR="00153B3C">
        <w:rPr>
          <w:lang w:val="bg-BG"/>
        </w:rPr>
        <w:t xml:space="preserve"> </w:t>
      </w:r>
      <w:hyperlink r:id="rId8" w:history="1">
        <w:bookmarkStart w:id="0" w:name="_GoBack1"/>
        <w:r w:rsidR="00153B3C">
          <w:rPr>
            <w:rStyle w:val="InternetLink"/>
          </w:rPr>
          <w:t xml:space="preserve">Programming </w:t>
        </w:r>
        <w:r w:rsidR="00153B3C">
          <w:rPr>
            <w:rStyle w:val="InternetLink"/>
            <w:lang w:val="bg-BG"/>
          </w:rPr>
          <w:t xml:space="preserve">Fundamentals </w:t>
        </w:r>
        <w:proofErr w:type="spellStart"/>
        <w:r w:rsidR="00153B3C">
          <w:rPr>
            <w:rStyle w:val="InternetLink"/>
            <w:lang w:val="bg-BG"/>
          </w:rPr>
          <w:t>Course</w:t>
        </w:r>
        <w:proofErr w:type="spellEnd"/>
        <w:r w:rsidR="00153B3C">
          <w:rPr>
            <w:rStyle w:val="InternetLink"/>
            <w:lang w:val="bg-BG"/>
          </w:rPr>
          <w:t xml:space="preserve"> @SoftUni</w:t>
        </w:r>
      </w:hyperlink>
      <w:r w:rsidR="00153B3C">
        <w:rPr>
          <w:lang w:val="bg-BG"/>
        </w:rPr>
        <w:t>.</w:t>
      </w:r>
      <w:bookmarkEnd w:id="0"/>
    </w:p>
    <w:p w14:paraId="3D05917B" w14:textId="77777777" w:rsidR="00153B3C" w:rsidRDefault="00153B3C" w:rsidP="00153B3C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1" w:history="1">
        <w:r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p w14:paraId="748BA43F" w14:textId="77777777" w:rsidR="00153B3C" w:rsidRPr="00153B3C" w:rsidRDefault="00153B3C" w:rsidP="00153B3C"/>
    <w:p w14:paraId="1DBCEA9F" w14:textId="77777777" w:rsidR="00153B3C" w:rsidRDefault="004F7CDE" w:rsidP="00C82B84">
      <w:r w:rsidRPr="00B22ED9">
        <w:t xml:space="preserve">Write a program </w:t>
      </w:r>
      <w:r w:rsidR="00153B3C">
        <w:t>that</w:t>
      </w:r>
      <w:r w:rsidR="00153B3C">
        <w:rPr>
          <w:lang w:val="bg-BG"/>
        </w:rPr>
        <w:t xml:space="preserve"> </w:t>
      </w:r>
      <w:proofErr w:type="spellStart"/>
      <w:r w:rsidR="00153B3C" w:rsidRPr="00153B3C">
        <w:rPr>
          <w:lang w:val="bg-BG"/>
        </w:rPr>
        <w:t>recreates</w:t>
      </w:r>
      <w:proofErr w:type="spellEnd"/>
      <w:r w:rsidR="00153B3C" w:rsidRPr="00153B3C">
        <w:rPr>
          <w:lang w:val="bg-BG"/>
        </w:rPr>
        <w:t xml:space="preserve"> </w:t>
      </w:r>
      <w:proofErr w:type="spellStart"/>
      <w:r w:rsidR="00153B3C" w:rsidRPr="00153B3C">
        <w:rPr>
          <w:lang w:val="bg-BG"/>
        </w:rPr>
        <w:t>the</w:t>
      </w:r>
      <w:proofErr w:type="spellEnd"/>
      <w:r w:rsidR="00153B3C">
        <w:t xml:space="preserve"> </w:t>
      </w:r>
      <w:r w:rsidR="00153B3C" w:rsidRPr="00153B3C">
        <w:rPr>
          <w:b/>
          <w:bCs/>
        </w:rPr>
        <w:t>Memory</w:t>
      </w:r>
      <w:r w:rsidR="00153B3C" w:rsidRPr="00153B3C">
        <w:rPr>
          <w:b/>
          <w:bCs/>
          <w:lang w:val="bg-BG"/>
        </w:rPr>
        <w:t xml:space="preserve"> </w:t>
      </w:r>
      <w:proofErr w:type="spellStart"/>
      <w:r w:rsidR="00153B3C" w:rsidRPr="00153B3C">
        <w:rPr>
          <w:b/>
          <w:bCs/>
          <w:lang w:val="bg-BG"/>
        </w:rPr>
        <w:t>game</w:t>
      </w:r>
      <w:proofErr w:type="spellEnd"/>
      <w:r w:rsidR="00153B3C">
        <w:t>.</w:t>
      </w:r>
    </w:p>
    <w:p w14:paraId="22288E1F" w14:textId="2F2E15E6" w:rsidR="00753158" w:rsidRPr="00C82B84" w:rsidRDefault="00153B3C" w:rsidP="00C82B84">
      <w:r>
        <w:t>On the first line, you will</w:t>
      </w:r>
      <w:r w:rsidR="00CE32B7">
        <w:t xml:space="preserve"> </w:t>
      </w:r>
      <w:r w:rsidR="00CE32B7" w:rsidRPr="00153B3C">
        <w:rPr>
          <w:b/>
          <w:bCs/>
        </w:rPr>
        <w:t>receive a sequence of elements</w:t>
      </w:r>
      <w:r w:rsidR="00CE32B7">
        <w:t xml:space="preserve">. Each element in the sequence </w:t>
      </w:r>
      <w:r w:rsidR="00CE32B7" w:rsidRPr="00153B3C">
        <w:rPr>
          <w:b/>
          <w:bCs/>
        </w:rPr>
        <w:t>will have a</w:t>
      </w:r>
      <w:r w:rsidR="00CE32B7">
        <w:t xml:space="preserve"> </w:t>
      </w:r>
      <w:r w:rsidR="00CE32B7" w:rsidRPr="00153B3C">
        <w:rPr>
          <w:b/>
          <w:bCs/>
        </w:rPr>
        <w:t>twin</w:t>
      </w:r>
      <w:r w:rsidR="00CE32B7">
        <w:t xml:space="preserve">. Until the player receives </w:t>
      </w:r>
      <w:r w:rsidR="00CE32B7" w:rsidRPr="00153B3C">
        <w:rPr>
          <w:rFonts w:ascii="Consolas" w:hAnsi="Consolas"/>
          <w:b/>
          <w:bCs/>
        </w:rPr>
        <w:t>"end"</w:t>
      </w:r>
      <w:r w:rsidR="00CE32B7">
        <w:t xml:space="preserve"> from the console, </w:t>
      </w:r>
      <w:r>
        <w:t>you</w:t>
      </w:r>
      <w:r w:rsidR="00CE32B7">
        <w:t xml:space="preserve"> will receive </w:t>
      </w:r>
      <w:r w:rsidR="00CE32B7" w:rsidRPr="00153B3C">
        <w:rPr>
          <w:b/>
          <w:bCs/>
        </w:rPr>
        <w:t>strings with two integers</w:t>
      </w:r>
      <w:r w:rsidR="00CE32B7">
        <w:t xml:space="preserve"> separated by </w:t>
      </w:r>
      <w:r>
        <w:t xml:space="preserve">a </w:t>
      </w:r>
      <w:r w:rsidR="00CE32B7">
        <w:t xml:space="preserve">space, </w:t>
      </w:r>
      <w:r>
        <w:t>representing</w:t>
      </w:r>
      <w:r w:rsidR="00CE32B7">
        <w:t xml:space="preserve"> </w:t>
      </w:r>
      <w:r w:rsidR="00CE32B7" w:rsidRPr="00153B3C">
        <w:rPr>
          <w:b/>
          <w:bCs/>
        </w:rPr>
        <w:t>the indexes</w:t>
      </w:r>
      <w:r w:rsidR="00CE32B7">
        <w:t xml:space="preserve"> of elements in the sequence.</w:t>
      </w:r>
    </w:p>
    <w:p w14:paraId="2D4C2D25" w14:textId="77777777" w:rsidR="00153B3C" w:rsidRDefault="007B5827" w:rsidP="007B5827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</w:t>
      </w:r>
      <w:r w:rsidR="00E41D56" w:rsidRPr="00153B3C">
        <w:rPr>
          <w:b/>
          <w:bCs/>
        </w:rPr>
        <w:t>l indexes</w:t>
      </w:r>
      <w:r w:rsidR="00E41D56">
        <w:t xml:space="preserve"> or indexes which are </w:t>
      </w:r>
      <w:r w:rsidRPr="00153B3C">
        <w:rPr>
          <w:b/>
          <w:bCs/>
        </w:rPr>
        <w:t>out of bounds of the sequence</w:t>
      </w:r>
      <w:r w:rsidR="00153B3C"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</w:t>
      </w:r>
      <w:r w:rsidR="00E41D56" w:rsidRPr="00E41D56">
        <w:t>matching element</w:t>
      </w:r>
      <w:r w:rsidR="00753158">
        <w:t>s</w:t>
      </w:r>
      <w:r w:rsidR="00153B3C" w:rsidRPr="00153B3C">
        <w:t xml:space="preserve"> </w:t>
      </w:r>
      <w:r w:rsidR="00153B3C" w:rsidRPr="00E41D56">
        <w:t>at the middle of the sequence</w:t>
      </w:r>
      <w:r w:rsidR="00753158">
        <w:t xml:space="preserve"> in the following format</w:t>
      </w:r>
      <w:r w:rsidR="00153B3C">
        <w:t>:</w:t>
      </w:r>
    </w:p>
    <w:p w14:paraId="4B89DCAC" w14:textId="77777777" w:rsidR="00153B3C" w:rsidRDefault="00753158" w:rsidP="007B5827">
      <w:r w:rsidRPr="00E41D56">
        <w:rPr>
          <w:rFonts w:ascii="Consolas" w:hAnsi="Consolas"/>
          <w:b/>
        </w:rPr>
        <w:t>"</w:t>
      </w:r>
      <w:proofErr w:type="gramStart"/>
      <w:r w:rsidRPr="00E41D5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>number of moves until now}a</w:t>
      </w:r>
      <w:r w:rsidRPr="00E41D56">
        <w:rPr>
          <w:rFonts w:ascii="Consolas" w:hAnsi="Consolas"/>
          <w:b/>
        </w:rPr>
        <w:t>"</w:t>
      </w:r>
      <w:r w:rsidR="00E41D56" w:rsidRPr="00E41D56">
        <w:t xml:space="preserve"> </w:t>
      </w:r>
    </w:p>
    <w:p w14:paraId="5B8F953B" w14:textId="73AFB350" w:rsidR="00E41D56" w:rsidRDefault="00153B3C" w:rsidP="007B5827">
      <w:r>
        <w:t>The</w:t>
      </w:r>
      <w:r w:rsidR="00753158">
        <w:t>n print this message on the console:</w:t>
      </w:r>
    </w:p>
    <w:p w14:paraId="0478AE51" w14:textId="7013ABA9" w:rsidR="00753158" w:rsidRDefault="00753158" w:rsidP="00153B3C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757B15DF" w14:textId="77777777" w:rsidR="00C82B84" w:rsidRDefault="00C82B84" w:rsidP="00C82B84">
      <w:pPr>
        <w:pStyle w:val="3"/>
      </w:pPr>
      <w:r>
        <w:t>Input</w:t>
      </w:r>
    </w:p>
    <w:p w14:paraId="20FBC32B" w14:textId="406DAF5B" w:rsidR="00C82B84" w:rsidRPr="00153B3C" w:rsidRDefault="00C82B84" w:rsidP="00C82B84">
      <w:pPr>
        <w:pStyle w:val="ac"/>
        <w:numPr>
          <w:ilvl w:val="0"/>
          <w:numId w:val="41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 w:rsidR="00153B3C"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</w:t>
      </w:r>
      <w:r w:rsidR="00153B3C">
        <w:rPr>
          <w:rFonts w:cstheme="minorHAnsi"/>
          <w:bCs/>
        </w:rPr>
        <w:t xml:space="preserve">a </w:t>
      </w:r>
      <w:r w:rsidRPr="00C82B84">
        <w:rPr>
          <w:rFonts w:cstheme="minorHAnsi"/>
          <w:b/>
        </w:rPr>
        <w:t>sequence of elements</w:t>
      </w:r>
      <w:r w:rsidR="008226B9">
        <w:rPr>
          <w:rFonts w:cstheme="minorHAnsi"/>
          <w:b/>
        </w:rPr>
        <w:t>.</w:t>
      </w:r>
    </w:p>
    <w:p w14:paraId="3FAB8F48" w14:textId="33D2FE2C" w:rsidR="00153B3C" w:rsidRPr="00153B3C" w:rsidRDefault="00153B3C" w:rsidP="00C82B84">
      <w:pPr>
        <w:pStyle w:val="ac"/>
        <w:numPr>
          <w:ilvl w:val="0"/>
          <w:numId w:val="41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  <w:r w:rsidR="008226B9">
        <w:rPr>
          <w:rFonts w:ascii="Consolas" w:hAnsi="Consolas" w:cstheme="minorHAnsi"/>
          <w:b/>
        </w:rPr>
        <w:t>.</w:t>
      </w:r>
    </w:p>
    <w:p w14:paraId="034D558C" w14:textId="77777777" w:rsidR="00C82B84" w:rsidRDefault="00C82B84" w:rsidP="00C82B84">
      <w:pPr>
        <w:pStyle w:val="3"/>
      </w:pPr>
      <w:r>
        <w:t>Output</w:t>
      </w:r>
    </w:p>
    <w:p w14:paraId="52AAA294" w14:textId="160AD2C7" w:rsidR="00C82B84" w:rsidRDefault="00C82B84" w:rsidP="00C82B84">
      <w:pPr>
        <w:pStyle w:val="ac"/>
        <w:numPr>
          <w:ilvl w:val="0"/>
          <w:numId w:val="40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 w:rsidR="00153B3C">
        <w:t>,</w:t>
      </w:r>
      <w:r>
        <w:t xml:space="preserve">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772BD8C3" w14:textId="714EA938" w:rsidR="00C82B84" w:rsidRDefault="00C82B84" w:rsidP="00153B3C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{element}!"</w:t>
      </w:r>
    </w:p>
    <w:p w14:paraId="6827983D" w14:textId="77777777" w:rsidR="00C82B84" w:rsidRPr="00C82B84" w:rsidRDefault="00C82B84" w:rsidP="00C82B84">
      <w:pPr>
        <w:pStyle w:val="ac"/>
        <w:numPr>
          <w:ilvl w:val="0"/>
          <w:numId w:val="40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52084F79" w14:textId="77777777" w:rsidR="00C82B84" w:rsidRDefault="00C82B84" w:rsidP="00153B3C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23DDC3B4" w14:textId="77777777" w:rsidR="00C82B84" w:rsidRDefault="00C82B84" w:rsidP="00C82B84">
      <w:pPr>
        <w:pStyle w:val="ac"/>
        <w:numPr>
          <w:ilvl w:val="0"/>
          <w:numId w:val="40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0DA995B4" w14:textId="77777777" w:rsidR="00C82B84" w:rsidRDefault="00C82B84" w:rsidP="00153B3C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3DE0CE8B" w14:textId="77777777" w:rsidR="00C82B84" w:rsidRDefault="00C82B84" w:rsidP="00C82B84">
      <w:pPr>
        <w:pStyle w:val="ac"/>
        <w:numPr>
          <w:ilvl w:val="0"/>
          <w:numId w:val="40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40A4752A" w14:textId="77777777" w:rsidR="00153B3C" w:rsidRDefault="00C82B84" w:rsidP="00153B3C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</w:t>
      </w:r>
      <w:r w:rsidR="00153B3C">
        <w:rPr>
          <w:rFonts w:ascii="Consolas" w:hAnsi="Consolas"/>
          <w:b/>
        </w:rPr>
        <w:t xml:space="preserve"> :(</w:t>
      </w:r>
    </w:p>
    <w:p w14:paraId="0F761BCB" w14:textId="6837D2F2" w:rsidR="00CE32B7" w:rsidRPr="00CE32B7" w:rsidRDefault="00C82B84" w:rsidP="00153B3C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3C84D43E" w14:textId="412BA1A6" w:rsidR="0057138C" w:rsidRDefault="004F7CDE" w:rsidP="004F7CDE">
      <w:pPr>
        <w:pStyle w:val="2"/>
        <w:numPr>
          <w:ilvl w:val="0"/>
          <w:numId w:val="0"/>
        </w:numPr>
      </w:pPr>
      <w:r>
        <w:t>Constrain</w:t>
      </w:r>
      <w:r w:rsidR="006162C2">
        <w:t>t</w:t>
      </w:r>
      <w:r>
        <w:t>s</w:t>
      </w:r>
    </w:p>
    <w:p w14:paraId="4B38BCAC" w14:textId="448259E4" w:rsidR="00C82B84" w:rsidRPr="00964AA1" w:rsidRDefault="00C82B84" w:rsidP="006162C2">
      <w:pPr>
        <w:pStyle w:val="ac"/>
        <w:numPr>
          <w:ilvl w:val="0"/>
          <w:numId w:val="40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4F53C114" w14:textId="692FA355" w:rsidR="004F7CDE" w:rsidRPr="004F7CDE" w:rsidRDefault="004F7CDE" w:rsidP="004F7CDE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CD3BFB" w:rsidRPr="00603773" w14:paraId="04D88920" w14:textId="77777777" w:rsidTr="00270B76">
        <w:tc>
          <w:tcPr>
            <w:tcW w:w="3516" w:type="dxa"/>
            <w:shd w:val="clear" w:color="auto" w:fill="D9D9D9" w:themeFill="background1" w:themeFillShade="D9"/>
          </w:tcPr>
          <w:p w14:paraId="4CB59DA6" w14:textId="11BAAE27" w:rsidR="00CD3BFB" w:rsidRPr="00603773" w:rsidRDefault="00CD3BFB" w:rsidP="00CD3B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E6DC983" w14:textId="77777777" w:rsidR="00CD3BFB" w:rsidRPr="00603773" w:rsidRDefault="00CD3BFB" w:rsidP="00270B76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CD3BFB" w:rsidRPr="00204F3D" w14:paraId="15CFD238" w14:textId="77777777" w:rsidTr="00270B76">
        <w:tc>
          <w:tcPr>
            <w:tcW w:w="3516" w:type="dxa"/>
          </w:tcPr>
          <w:p w14:paraId="6A9F746D" w14:textId="3C381EE7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02426F2B" w14:textId="2EB1326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1 0</w:t>
            </w:r>
          </w:p>
          <w:p w14:paraId="49AF6883" w14:textId="71AC4ED9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694943A7" w14:textId="07806DD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3AB55B40" w14:textId="57E28E2E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5A7A6A35" w14:textId="66BBDE5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0C6C51DD" w14:textId="2529A1EA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328D38D8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6ECA7ABA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Invalid input! Adding additional elements to the board</w:t>
            </w:r>
          </w:p>
          <w:p w14:paraId="68D31D9D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06240D8B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30284A7D" w14:textId="4261D69E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 w:rsidR="00790C3E"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14BE71B5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691CED7D" w14:textId="77777777" w:rsid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EC4042" w:rsidRPr="00204F3D" w14:paraId="0916B6CE" w14:textId="77777777" w:rsidTr="00EC404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70D07B4A" w14:textId="5754DD40" w:rsidR="00EC4042" w:rsidRPr="00753158" w:rsidRDefault="00EC4042" w:rsidP="00EC4042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lastRenderedPageBreak/>
              <w:t>Comment</w:t>
            </w:r>
          </w:p>
        </w:tc>
      </w:tr>
      <w:tr w:rsidR="00EC4042" w:rsidRPr="00204F3D" w14:paraId="3A0742D1" w14:textId="77777777" w:rsidTr="00003548">
        <w:tc>
          <w:tcPr>
            <w:tcW w:w="10320" w:type="dxa"/>
            <w:gridSpan w:val="2"/>
          </w:tcPr>
          <w:p w14:paraId="18234CB7" w14:textId="19A9D928" w:rsidR="00EC4042" w:rsidRPr="00964AA1" w:rsidRDefault="00EC4042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23FCA2BC" w14:textId="0A731D51" w:rsidR="00EC4042" w:rsidRPr="00964AA1" w:rsidRDefault="00EC4042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57236B6" w14:textId="549CF8FA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</w:t>
            </w:r>
            <w:r w:rsidR="00074D86" w:rsidRPr="00964AA1">
              <w:rPr>
                <w:rFonts w:cstheme="minorHAnsi"/>
                <w:bCs/>
              </w:rPr>
              <w:t xml:space="preserve">. Moves: </w:t>
            </w:r>
            <w:r w:rsidR="00790C3E" w:rsidRPr="00964AA1">
              <w:rPr>
                <w:rFonts w:cstheme="minorHAnsi"/>
                <w:bCs/>
              </w:rPr>
              <w:t>1</w:t>
            </w:r>
          </w:p>
          <w:p w14:paraId="662861F1" w14:textId="18881AD7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5EF9A285" w14:textId="77777777" w:rsidR="00EC4042" w:rsidRPr="00964AA1" w:rsidRDefault="00EC4042" w:rsidP="00EC404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387A5963" w14:textId="21EE6757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64C586E6" w14:textId="60BE955E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="00074D86" w:rsidRPr="00964AA1">
              <w:rPr>
                <w:rFonts w:cstheme="minorHAnsi"/>
                <w:bCs/>
                <w:lang w:val="bg-BG"/>
              </w:rPr>
              <w:t xml:space="preserve"> 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="00074D86"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="00074D86" w:rsidRPr="00964AA1">
              <w:rPr>
                <w:rFonts w:cstheme="minorHAnsi"/>
                <w:bCs/>
                <w:lang w:val="bg-BG"/>
              </w:rPr>
              <w:t xml:space="preserve">, </w:t>
            </w:r>
            <w:r w:rsidR="00074D86" w:rsidRPr="00964AA1">
              <w:rPr>
                <w:rFonts w:cstheme="minorHAnsi"/>
                <w:bCs/>
              </w:rPr>
              <w:t xml:space="preserve">Moves: </w:t>
            </w:r>
            <w:r w:rsidR="00074D86"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6331CEFC" w14:textId="77777777" w:rsidR="00EC4042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1723115F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AFEC7AA" w14:textId="2E1F7D8C" w:rsidR="00074D86" w:rsidRPr="00964AA1" w:rsidRDefault="00074D86" w:rsidP="00270B7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07BB3D65" w14:textId="77777777" w:rsidR="00074D86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352F138C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A1DA13" w14:textId="3FA40AE3" w:rsidR="00074D86" w:rsidRPr="00964AA1" w:rsidRDefault="00074D86" w:rsidP="00270B7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4C226CF3" w14:textId="77777777" w:rsidR="00074D86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1EDD2EAD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547412" w14:textId="5A1E9D2F" w:rsidR="00074D86" w:rsidRPr="00964AA1" w:rsidRDefault="00074D86" w:rsidP="00074D8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</w:t>
            </w:r>
            <w:r w:rsidR="00790C3E"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</w:t>
            </w:r>
            <w:r w:rsidR="00790C3E"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36B1DB0F" w14:textId="5395256F" w:rsidR="00DD3C2A" w:rsidRPr="00964AA1" w:rsidRDefault="00DD3C2A" w:rsidP="00074D86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6DDD9377" w14:textId="515FE809" w:rsidR="00DD3C2A" w:rsidRPr="00964AA1" w:rsidRDefault="00153B3C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="00074D86"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="00074D86" w:rsidRPr="00964AA1">
              <w:rPr>
                <w:rFonts w:cstheme="minorHAnsi"/>
                <w:bCs/>
                <w:noProof/>
              </w:rPr>
              <w:t xml:space="preserve"> end command</w:t>
            </w:r>
            <w:r w:rsidR="00DD3C2A" w:rsidRPr="00964AA1">
              <w:rPr>
                <w:rFonts w:cstheme="minorHAnsi"/>
                <w:bCs/>
                <w:noProof/>
              </w:rPr>
              <w:t>.</w:t>
            </w:r>
          </w:p>
          <w:p w14:paraId="4D3D7CFF" w14:textId="7C1E4DED" w:rsidR="00074D86" w:rsidRPr="00964AA1" w:rsidRDefault="00DD3C2A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T</w:t>
            </w:r>
            <w:r w:rsidR="00074D86" w:rsidRPr="00964AA1">
              <w:rPr>
                <w:rFonts w:cstheme="minorHAnsi"/>
                <w:bCs/>
                <w:noProof/>
              </w:rPr>
              <w:t>here are</w:t>
            </w:r>
            <w:r w:rsidRPr="00964AA1">
              <w:rPr>
                <w:rFonts w:cstheme="minorHAnsi"/>
                <w:bCs/>
                <w:noProof/>
              </w:rPr>
              <w:t xml:space="preserve"> still</w:t>
            </w:r>
            <w:r w:rsidR="00074D86"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</w:rPr>
              <w:t xml:space="preserve">elements in the sequence, so </w:t>
            </w:r>
            <w:r w:rsidR="00153B3C"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 w:rsidR="00153B3C"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73024B14" w14:textId="7E5D2109" w:rsidR="00DD3C2A" w:rsidRPr="00074D86" w:rsidRDefault="00DD3C2A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CD3BFB" w:rsidRPr="00204F3D" w14:paraId="2E953F36" w14:textId="77777777" w:rsidTr="00270B76">
        <w:tc>
          <w:tcPr>
            <w:tcW w:w="3516" w:type="dxa"/>
          </w:tcPr>
          <w:p w14:paraId="4F5028A4" w14:textId="5D41BD8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5134042D" w14:textId="2E390213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53912211" w14:textId="0BAD59A9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01D4B95A" w14:textId="16FF2048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8D756A2" w14:textId="19D07048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631C50A2" w14:textId="02D5112E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04E466B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65F06277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51FE6923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281451DC" w14:textId="77777777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CD3BFB" w:rsidRPr="0025421E" w14:paraId="7AABC60A" w14:textId="77777777" w:rsidTr="00270B76">
        <w:tc>
          <w:tcPr>
            <w:tcW w:w="3516" w:type="dxa"/>
          </w:tcPr>
          <w:p w14:paraId="507C4653" w14:textId="14535B9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4AA2AEA0" w14:textId="7AC53A8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5E120D1C" w14:textId="757A3DD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758DD4F8" w14:textId="27B6082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D301A37" w14:textId="15B5523F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27D707B8" w14:textId="416422E8" w:rsidR="00CD3BFB" w:rsidRPr="0025421E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F4FF6A1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9B5880F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04316DD0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774E672D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5D92668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46A31D67" w14:textId="77777777" w:rsidR="00CD3BFB" w:rsidRPr="0025421E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5E719538" w14:textId="6984E06F" w:rsidR="00CD3BFB" w:rsidRDefault="00964AA1" w:rsidP="00964AA1">
      <w:pPr>
        <w:pStyle w:val="2"/>
        <w:numPr>
          <w:ilvl w:val="0"/>
          <w:numId w:val="0"/>
        </w:numPr>
      </w:pPr>
      <w:r>
        <w:t xml:space="preserve">JS </w:t>
      </w:r>
      <w:r w:rsidR="00153B3C"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753158" w:rsidRPr="00603773" w14:paraId="0911E9F0" w14:textId="77777777" w:rsidTr="00753158">
        <w:tc>
          <w:tcPr>
            <w:tcW w:w="3516" w:type="dxa"/>
            <w:shd w:val="clear" w:color="auto" w:fill="D9D9D9" w:themeFill="background1" w:themeFillShade="D9"/>
          </w:tcPr>
          <w:p w14:paraId="45FB7B3E" w14:textId="6405A2A5" w:rsidR="00753158" w:rsidRPr="00603773" w:rsidRDefault="00753158" w:rsidP="00964AA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BB3C6FF" w14:textId="77777777" w:rsidR="00753158" w:rsidRPr="00603773" w:rsidRDefault="00753158" w:rsidP="00F57E2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753158" w:rsidRPr="00204F3D" w14:paraId="6D7FF6A4" w14:textId="77777777" w:rsidTr="00753158">
        <w:tc>
          <w:tcPr>
            <w:tcW w:w="3516" w:type="dxa"/>
          </w:tcPr>
          <w:p w14:paraId="56AB7206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 [</w:t>
            </w:r>
          </w:p>
          <w:p w14:paraId="37E3A899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1 2 2 3 3 4 4 5 5", </w:t>
            </w:r>
          </w:p>
          <w:p w14:paraId="2B41AE68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1 0",</w:t>
            </w:r>
          </w:p>
          <w:p w14:paraId="4EB48BB9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-1 0",</w:t>
            </w:r>
          </w:p>
          <w:p w14:paraId="0D520B5A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703264B6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72574529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38E8B450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end"</w:t>
            </w:r>
          </w:p>
          <w:p w14:paraId="0F4852F7" w14:textId="1BBCE6A3" w:rsidR="00753158" w:rsidRPr="00FB2A8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]</w:t>
            </w:r>
          </w:p>
        </w:tc>
        <w:tc>
          <w:tcPr>
            <w:tcW w:w="6804" w:type="dxa"/>
          </w:tcPr>
          <w:p w14:paraId="207E3580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24D732CA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6EC42734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7620DC17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65A85544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1a!</w:t>
            </w:r>
          </w:p>
          <w:p w14:paraId="05DBF5BC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64A378BD" w14:textId="626EF394" w:rsid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907D92" w:rsidRPr="00204F3D" w14:paraId="77E0283B" w14:textId="77777777" w:rsidTr="00907D9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26391B7C" w14:textId="39FB08AE" w:rsidR="00907D92" w:rsidRPr="00753158" w:rsidRDefault="00907D92" w:rsidP="00907D92">
            <w:pPr>
              <w:tabs>
                <w:tab w:val="left" w:pos="3096"/>
              </w:tabs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907D92" w:rsidRPr="00204F3D" w14:paraId="414331AD" w14:textId="77777777" w:rsidTr="00DC1FE3">
        <w:tc>
          <w:tcPr>
            <w:tcW w:w="10320" w:type="dxa"/>
            <w:gridSpan w:val="2"/>
          </w:tcPr>
          <w:p w14:paraId="022DDA8E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34263B86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39C6578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0918AA5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124B8C5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7753E368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68480C02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2F01930D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A7329E5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F1B1DAA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2E4DFD0B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00F15343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513D0A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2438BA64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2F5348D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91E815A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12552F5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6B128454" w14:textId="77777777" w:rsidR="00153B3C" w:rsidRPr="00964AA1" w:rsidRDefault="00153B3C" w:rsidP="00153B3C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406B7AE9" w14:textId="77777777" w:rsidR="00153B3C" w:rsidRPr="00964AA1" w:rsidRDefault="00153B3C" w:rsidP="00153B3C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3570BE59" w14:textId="765701CD" w:rsidR="00907D92" w:rsidRPr="00753158" w:rsidRDefault="00153B3C" w:rsidP="00153B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907D92" w:rsidRPr="00204F3D" w14:paraId="6CACFA28" w14:textId="77777777" w:rsidTr="00753158">
        <w:tc>
          <w:tcPr>
            <w:tcW w:w="3516" w:type="dxa"/>
          </w:tcPr>
          <w:p w14:paraId="2FC6B1E2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05276225" w14:textId="3EE69AA0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682C6D66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3", </w:t>
            </w:r>
          </w:p>
          <w:p w14:paraId="5CF85A33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652B24A5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617D8F7A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40CE20BD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6125E4F7" w14:textId="4D25DE4D" w:rsidR="00907D92" w:rsidRPr="00FB2A88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431EC3E5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0E4E033C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61DEBC82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05CDCD72" w14:textId="38F2AB68" w:rsidR="00907D92" w:rsidRPr="00FB2A88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907D92" w:rsidRPr="0025421E" w14:paraId="17C07A3A" w14:textId="77777777" w:rsidTr="00753158">
        <w:tc>
          <w:tcPr>
            <w:tcW w:w="3516" w:type="dxa"/>
          </w:tcPr>
          <w:p w14:paraId="6B20B6EF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64064724" w14:textId="50872198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07796D07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4 0", </w:t>
            </w:r>
          </w:p>
          <w:p w14:paraId="03952046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019FAD5A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15359067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3B48C85E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4305CA5D" w14:textId="7373C490" w:rsidR="00907D92" w:rsidRPr="0025421E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10EB0DEE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248229E5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08E0624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38E65A6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8DE7197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5031391C" w14:textId="28B870FE" w:rsidR="00907D92" w:rsidRPr="0025421E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4451A491" w14:textId="77777777" w:rsidR="00BC0018" w:rsidRPr="00640502" w:rsidRDefault="00BC0018" w:rsidP="00BC0018"/>
    <w:p w14:paraId="2710AE4D" w14:textId="77777777" w:rsidR="00BC0018" w:rsidRPr="00640502" w:rsidRDefault="00BC0018" w:rsidP="00640502"/>
    <w:sectPr w:rsidR="00BC0018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81E33" w14:textId="77777777" w:rsidR="006F50D5" w:rsidRDefault="006F50D5" w:rsidP="008068A2">
      <w:pPr>
        <w:spacing w:after="0" w:line="240" w:lineRule="auto"/>
      </w:pPr>
      <w:r>
        <w:separator/>
      </w:r>
    </w:p>
  </w:endnote>
  <w:endnote w:type="continuationSeparator" w:id="0">
    <w:p w14:paraId="7ED2423B" w14:textId="77777777" w:rsidR="006F50D5" w:rsidRDefault="006F50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4D485" w14:textId="77777777" w:rsidR="00153B3C" w:rsidRDefault="00153B3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DB175" w14:textId="77777777" w:rsidR="00153B3C" w:rsidRDefault="00153B3C" w:rsidP="00153B3C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01F0CF1" wp14:editId="42402D6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AF38B8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31A9692" wp14:editId="1E0F323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7309EAB" w14:textId="77777777" w:rsidR="00153B3C" w:rsidRDefault="00153B3C" w:rsidP="00153B3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F43D060" w14:textId="77777777" w:rsidR="00153B3C" w:rsidRDefault="00153B3C" w:rsidP="00153B3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9DCCF0" wp14:editId="5BCBF9C3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39A13B" wp14:editId="2CEB23C9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C89735" wp14:editId="515DA724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E1F695" wp14:editId="47BD783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B89CE8" wp14:editId="27685776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8F001E9" wp14:editId="5A8642C0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BBAA4C" wp14:editId="19810AB1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83DD21" wp14:editId="0BC6F0A4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0A7926" wp14:editId="2ED6A223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31A9692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47309EAB" w14:textId="77777777" w:rsidR="00153B3C" w:rsidRDefault="00153B3C" w:rsidP="00153B3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43D060" w14:textId="77777777" w:rsidR="00153B3C" w:rsidRDefault="00153B3C" w:rsidP="00153B3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9DCCF0" wp14:editId="5BCBF9C3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39A13B" wp14:editId="2CEB23C9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C89735" wp14:editId="515DA724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E1F695" wp14:editId="47BD783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B89CE8" wp14:editId="27685776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8F001E9" wp14:editId="5A8642C0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BBAA4C" wp14:editId="19810AB1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83DD21" wp14:editId="0BC6F0A4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0A7926" wp14:editId="2ED6A223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8060CEC" wp14:editId="2B2A82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16F1CD" w14:textId="77777777" w:rsidR="00153B3C" w:rsidRDefault="00153B3C" w:rsidP="00153B3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060CEC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B16F1CD" w14:textId="77777777" w:rsidR="00153B3C" w:rsidRDefault="00153B3C" w:rsidP="00153B3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43DF4" wp14:editId="2159658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47448D" w14:textId="77777777" w:rsidR="00153B3C" w:rsidRDefault="00153B3C" w:rsidP="00153B3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43DF4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A47448D" w14:textId="77777777" w:rsidR="00153B3C" w:rsidRDefault="00153B3C" w:rsidP="00153B3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D9996A1" wp14:editId="0834987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D2DC659" w14:textId="77777777" w:rsidR="00153B3C" w:rsidRPr="00D13204" w:rsidRDefault="00153B3C" w:rsidP="00153B3C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5C6EE" w14:textId="77777777" w:rsidR="00153B3C" w:rsidRDefault="00153B3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4B465" w14:textId="77777777" w:rsidR="006F50D5" w:rsidRDefault="006F50D5" w:rsidP="008068A2">
      <w:pPr>
        <w:spacing w:after="0" w:line="240" w:lineRule="auto"/>
      </w:pPr>
      <w:r>
        <w:separator/>
      </w:r>
    </w:p>
  </w:footnote>
  <w:footnote w:type="continuationSeparator" w:id="0">
    <w:p w14:paraId="3E3FD1BB" w14:textId="77777777" w:rsidR="006F50D5" w:rsidRDefault="006F50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C725F" w14:textId="77777777" w:rsidR="00153B3C" w:rsidRDefault="00153B3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FA18A" w14:textId="77777777" w:rsidR="00153B3C" w:rsidRDefault="00153B3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1282004">
    <w:abstractNumId w:val="1"/>
  </w:num>
  <w:num w:numId="2" w16cid:durableId="1608734648">
    <w:abstractNumId w:val="40"/>
  </w:num>
  <w:num w:numId="3" w16cid:durableId="1415317086">
    <w:abstractNumId w:val="10"/>
  </w:num>
  <w:num w:numId="4" w16cid:durableId="1442798553">
    <w:abstractNumId w:val="26"/>
  </w:num>
  <w:num w:numId="5" w16cid:durableId="1787383889">
    <w:abstractNumId w:val="27"/>
  </w:num>
  <w:num w:numId="6" w16cid:durableId="790053309">
    <w:abstractNumId w:val="31"/>
  </w:num>
  <w:num w:numId="7" w16cid:durableId="2121295868">
    <w:abstractNumId w:val="4"/>
  </w:num>
  <w:num w:numId="8" w16cid:durableId="1367295326">
    <w:abstractNumId w:val="9"/>
  </w:num>
  <w:num w:numId="9" w16cid:durableId="1868709729">
    <w:abstractNumId w:val="24"/>
  </w:num>
  <w:num w:numId="10" w16cid:durableId="3816730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62820585">
    <w:abstractNumId w:val="5"/>
  </w:num>
  <w:num w:numId="12" w16cid:durableId="866523947">
    <w:abstractNumId w:val="20"/>
  </w:num>
  <w:num w:numId="13" w16cid:durableId="1352415627">
    <w:abstractNumId w:val="2"/>
  </w:num>
  <w:num w:numId="14" w16cid:durableId="45496108">
    <w:abstractNumId w:val="30"/>
  </w:num>
  <w:num w:numId="15" w16cid:durableId="217132489">
    <w:abstractNumId w:val="11"/>
  </w:num>
  <w:num w:numId="16" w16cid:durableId="142702625">
    <w:abstractNumId w:val="35"/>
  </w:num>
  <w:num w:numId="17" w16cid:durableId="145586849">
    <w:abstractNumId w:val="25"/>
  </w:num>
  <w:num w:numId="18" w16cid:durableId="536238527">
    <w:abstractNumId w:val="39"/>
  </w:num>
  <w:num w:numId="19" w16cid:durableId="616067652">
    <w:abstractNumId w:val="32"/>
  </w:num>
  <w:num w:numId="20" w16cid:durableId="467088176">
    <w:abstractNumId w:val="19"/>
  </w:num>
  <w:num w:numId="21" w16cid:durableId="752970123">
    <w:abstractNumId w:val="29"/>
  </w:num>
  <w:num w:numId="22" w16cid:durableId="560215529">
    <w:abstractNumId w:val="13"/>
  </w:num>
  <w:num w:numId="23" w16cid:durableId="1045984129">
    <w:abstractNumId w:val="16"/>
  </w:num>
  <w:num w:numId="24" w16cid:durableId="497962496">
    <w:abstractNumId w:val="3"/>
  </w:num>
  <w:num w:numId="25" w16cid:durableId="1445728597">
    <w:abstractNumId w:val="8"/>
  </w:num>
  <w:num w:numId="26" w16cid:durableId="1819419238">
    <w:abstractNumId w:val="17"/>
  </w:num>
  <w:num w:numId="27" w16cid:durableId="1475640930">
    <w:abstractNumId w:val="34"/>
  </w:num>
  <w:num w:numId="28" w16cid:durableId="1471249640">
    <w:abstractNumId w:val="18"/>
  </w:num>
  <w:num w:numId="29" w16cid:durableId="618954110">
    <w:abstractNumId w:val="38"/>
  </w:num>
  <w:num w:numId="30" w16cid:durableId="339551738">
    <w:abstractNumId w:val="21"/>
  </w:num>
  <w:num w:numId="31" w16cid:durableId="1837183069">
    <w:abstractNumId w:val="12"/>
  </w:num>
  <w:num w:numId="32" w16cid:durableId="181289755">
    <w:abstractNumId w:val="33"/>
  </w:num>
  <w:num w:numId="33" w16cid:durableId="295527577">
    <w:abstractNumId w:val="36"/>
  </w:num>
  <w:num w:numId="34" w16cid:durableId="633678361">
    <w:abstractNumId w:val="23"/>
  </w:num>
  <w:num w:numId="35" w16cid:durableId="1293442915">
    <w:abstractNumId w:val="37"/>
  </w:num>
  <w:num w:numId="36" w16cid:durableId="823280808">
    <w:abstractNumId w:val="7"/>
  </w:num>
  <w:num w:numId="37" w16cid:durableId="261495013">
    <w:abstractNumId w:val="22"/>
  </w:num>
  <w:num w:numId="38" w16cid:durableId="49427490">
    <w:abstractNumId w:val="15"/>
  </w:num>
  <w:num w:numId="39" w16cid:durableId="393087758">
    <w:abstractNumId w:val="28"/>
  </w:num>
  <w:num w:numId="40" w16cid:durableId="59328850">
    <w:abstractNumId w:val="0"/>
  </w:num>
  <w:num w:numId="41" w16cid:durableId="175129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DQyMLU0NjE1sLRU0lEKTi0uzszPAykwrAUAB/Vx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D8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3B3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C7C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D72"/>
    <w:rsid w:val="00491748"/>
    <w:rsid w:val="004A5989"/>
    <w:rsid w:val="004A7E77"/>
    <w:rsid w:val="004B0253"/>
    <w:rsid w:val="004C0A80"/>
    <w:rsid w:val="004C63AF"/>
    <w:rsid w:val="004D03E1"/>
    <w:rsid w:val="004D29A9"/>
    <w:rsid w:val="004E0D4F"/>
    <w:rsid w:val="004E4C1E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0D5"/>
    <w:rsid w:val="00704432"/>
    <w:rsid w:val="007051DF"/>
    <w:rsid w:val="00724DA4"/>
    <w:rsid w:val="00753158"/>
    <w:rsid w:val="00763912"/>
    <w:rsid w:val="00774E44"/>
    <w:rsid w:val="00785258"/>
    <w:rsid w:val="00790C3E"/>
    <w:rsid w:val="00791F02"/>
    <w:rsid w:val="0079324A"/>
    <w:rsid w:val="00794EEE"/>
    <w:rsid w:val="007A635E"/>
    <w:rsid w:val="007B3686"/>
    <w:rsid w:val="007B5827"/>
    <w:rsid w:val="007C2C37"/>
    <w:rsid w:val="007C3E81"/>
    <w:rsid w:val="007C42AC"/>
    <w:rsid w:val="007D742F"/>
    <w:rsid w:val="007E0960"/>
    <w:rsid w:val="007E4E4F"/>
    <w:rsid w:val="007F04BF"/>
    <w:rsid w:val="007F0625"/>
    <w:rsid w:val="007F177C"/>
    <w:rsid w:val="007F5F65"/>
    <w:rsid w:val="00801502"/>
    <w:rsid w:val="00803217"/>
    <w:rsid w:val="008063E1"/>
    <w:rsid w:val="008068A2"/>
    <w:rsid w:val="008105A0"/>
    <w:rsid w:val="008226B9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D92"/>
    <w:rsid w:val="00912BC6"/>
    <w:rsid w:val="0092145D"/>
    <w:rsid w:val="009254B7"/>
    <w:rsid w:val="00930CEE"/>
    <w:rsid w:val="00941FFF"/>
    <w:rsid w:val="00955691"/>
    <w:rsid w:val="00961157"/>
    <w:rsid w:val="00964AA1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85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7D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6619"/>
    <w:rsid w:val="00C53F37"/>
    <w:rsid w:val="00C5499A"/>
    <w:rsid w:val="00C62A0F"/>
    <w:rsid w:val="00C7149B"/>
    <w:rsid w:val="00C82862"/>
    <w:rsid w:val="00C82B84"/>
    <w:rsid w:val="00C84E4D"/>
    <w:rsid w:val="00CA2FD0"/>
    <w:rsid w:val="00CB626D"/>
    <w:rsid w:val="00CD3BFB"/>
    <w:rsid w:val="00CD5181"/>
    <w:rsid w:val="00CD7485"/>
    <w:rsid w:val="00CE2360"/>
    <w:rsid w:val="00CE236C"/>
    <w:rsid w:val="00CE32B7"/>
    <w:rsid w:val="00CF0047"/>
    <w:rsid w:val="00CF509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C2A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D56"/>
    <w:rsid w:val="00E448E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042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153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2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6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04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590254-B438-4545-9B39-6469E0819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660</Words>
  <Characters>376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6</cp:revision>
  <cp:lastPrinted>2015-10-26T22:35:00Z</cp:lastPrinted>
  <dcterms:created xsi:type="dcterms:W3CDTF">2020-08-07T12:10:00Z</dcterms:created>
  <dcterms:modified xsi:type="dcterms:W3CDTF">2023-08-21T11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1ee4455e390307e55049f25519bd06ba9c0b77bf06f61d4a335e87554f53a2</vt:lpwstr>
  </property>
</Properties>
</file>